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4030F" w14:textId="78F35D43" w:rsidR="00B97EE6" w:rsidRPr="00F63A47" w:rsidRDefault="00F8545E" w:rsidP="00F8545E">
      <w:pPr>
        <w:jc w:val="center"/>
        <w:rPr>
          <w:rFonts w:ascii="宋体" w:eastAsia="宋体" w:hAnsi="宋体"/>
          <w:b/>
          <w:bCs/>
          <w:sz w:val="26"/>
          <w:szCs w:val="26"/>
        </w:rPr>
      </w:pPr>
      <w:r w:rsidRPr="00F63A47">
        <w:rPr>
          <w:rFonts w:ascii="宋体" w:eastAsia="宋体" w:hAnsi="宋体" w:hint="eastAsia"/>
          <w:b/>
          <w:bCs/>
          <w:sz w:val="26"/>
          <w:szCs w:val="26"/>
        </w:rPr>
        <w:t>材料科学与工程系教学实验室大学生课外科技创新平台</w:t>
      </w:r>
    </w:p>
    <w:p w14:paraId="2B4DC5AF" w14:textId="4F750681" w:rsidR="00F8545E" w:rsidRPr="00F63A47" w:rsidRDefault="00F8545E" w:rsidP="00F8545E">
      <w:pPr>
        <w:jc w:val="center"/>
        <w:rPr>
          <w:rFonts w:ascii="宋体" w:eastAsia="宋体" w:hAnsi="宋体"/>
          <w:b/>
          <w:bCs/>
          <w:sz w:val="26"/>
          <w:szCs w:val="26"/>
        </w:rPr>
      </w:pPr>
      <w:r w:rsidRPr="00F63A47">
        <w:rPr>
          <w:rFonts w:ascii="宋体" w:eastAsia="宋体" w:hAnsi="宋体" w:hint="eastAsia"/>
          <w:b/>
          <w:bCs/>
          <w:sz w:val="26"/>
          <w:szCs w:val="26"/>
        </w:rPr>
        <w:t>报名表</w:t>
      </w:r>
    </w:p>
    <w:p w14:paraId="57875B34" w14:textId="7EC2B9A5" w:rsidR="00F8545E" w:rsidRPr="00F8545E" w:rsidRDefault="00F8545E">
      <w:pPr>
        <w:rPr>
          <w:rFonts w:ascii="宋体" w:eastAsia="宋体" w:hAnsi="宋体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3"/>
        <w:gridCol w:w="962"/>
        <w:gridCol w:w="962"/>
        <w:gridCol w:w="963"/>
        <w:gridCol w:w="963"/>
        <w:gridCol w:w="963"/>
        <w:gridCol w:w="963"/>
        <w:gridCol w:w="967"/>
      </w:tblGrid>
      <w:tr w:rsidR="009E3307" w14:paraId="77DA6482" w14:textId="2CC985EF" w:rsidTr="00B958B5">
        <w:tc>
          <w:tcPr>
            <w:tcW w:w="8296" w:type="dxa"/>
            <w:gridSpan w:val="8"/>
          </w:tcPr>
          <w:p w14:paraId="4A23EFD3" w14:textId="653483CD" w:rsidR="009E3307" w:rsidRPr="004F7119" w:rsidRDefault="009E3307">
            <w:pPr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4F711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项目团队</w:t>
            </w:r>
          </w:p>
        </w:tc>
      </w:tr>
      <w:tr w:rsidR="009E3307" w14:paraId="2BB5F15E" w14:textId="5FB44EDD" w:rsidTr="009E3307">
        <w:tc>
          <w:tcPr>
            <w:tcW w:w="1553" w:type="dxa"/>
          </w:tcPr>
          <w:p w14:paraId="2F4393FA" w14:textId="3DB186F9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序号</w:t>
            </w:r>
          </w:p>
        </w:tc>
        <w:tc>
          <w:tcPr>
            <w:tcW w:w="962" w:type="dxa"/>
          </w:tcPr>
          <w:p w14:paraId="4E90AE98" w14:textId="6CFC7C7A" w:rsidR="009E3307" w:rsidRDefault="009E3307" w:rsidP="009E3307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学号</w:t>
            </w:r>
          </w:p>
        </w:tc>
        <w:tc>
          <w:tcPr>
            <w:tcW w:w="962" w:type="dxa"/>
          </w:tcPr>
          <w:p w14:paraId="1F86CFB8" w14:textId="7E7C03EB" w:rsidR="009E3307" w:rsidRDefault="009E3307" w:rsidP="009E3307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姓名</w:t>
            </w:r>
          </w:p>
        </w:tc>
        <w:tc>
          <w:tcPr>
            <w:tcW w:w="963" w:type="dxa"/>
          </w:tcPr>
          <w:p w14:paraId="11DB78CC" w14:textId="0E0C9F5A" w:rsidR="009E3307" w:rsidRDefault="009E3307" w:rsidP="009E3307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书院</w:t>
            </w:r>
          </w:p>
        </w:tc>
        <w:tc>
          <w:tcPr>
            <w:tcW w:w="963" w:type="dxa"/>
          </w:tcPr>
          <w:p w14:paraId="6263C863" w14:textId="77777777" w:rsidR="009E3307" w:rsidRDefault="009E3307" w:rsidP="009E3307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书院</w:t>
            </w:r>
          </w:p>
          <w:p w14:paraId="252D05FA" w14:textId="602ABB64" w:rsidR="009E3307" w:rsidRDefault="009E3307" w:rsidP="009E3307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导师</w:t>
            </w:r>
          </w:p>
        </w:tc>
        <w:tc>
          <w:tcPr>
            <w:tcW w:w="963" w:type="dxa"/>
          </w:tcPr>
          <w:p w14:paraId="15FBD9D0" w14:textId="45482DA6" w:rsidR="009E3307" w:rsidRDefault="009E3307" w:rsidP="009E3307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专业</w:t>
            </w:r>
          </w:p>
        </w:tc>
        <w:tc>
          <w:tcPr>
            <w:tcW w:w="963" w:type="dxa"/>
          </w:tcPr>
          <w:p w14:paraId="36A3E3EF" w14:textId="77777777" w:rsidR="009E3307" w:rsidRDefault="009E3307" w:rsidP="009E3307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专业</w:t>
            </w:r>
          </w:p>
          <w:p w14:paraId="518538C5" w14:textId="290B6EBC" w:rsidR="009E3307" w:rsidRDefault="009E3307" w:rsidP="009E3307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导师</w:t>
            </w:r>
          </w:p>
        </w:tc>
        <w:tc>
          <w:tcPr>
            <w:tcW w:w="967" w:type="dxa"/>
          </w:tcPr>
          <w:p w14:paraId="23424CA1" w14:textId="29EFE00D" w:rsidR="009E3307" w:rsidRDefault="009E3307" w:rsidP="009E3307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分工</w:t>
            </w:r>
          </w:p>
        </w:tc>
      </w:tr>
      <w:tr w:rsidR="009E3307" w14:paraId="422CF35A" w14:textId="418275E2" w:rsidTr="009E3307">
        <w:tc>
          <w:tcPr>
            <w:tcW w:w="1553" w:type="dxa"/>
          </w:tcPr>
          <w:p w14:paraId="104ECB76" w14:textId="46F7A7DD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负责人</w:t>
            </w:r>
          </w:p>
        </w:tc>
        <w:tc>
          <w:tcPr>
            <w:tcW w:w="962" w:type="dxa"/>
          </w:tcPr>
          <w:p w14:paraId="39E027A3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2" w:type="dxa"/>
          </w:tcPr>
          <w:p w14:paraId="675D73C6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072F71C9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1C31C3C0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1A0A0744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690FF0FE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7" w:type="dxa"/>
          </w:tcPr>
          <w:p w14:paraId="44F13E30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9E3307" w14:paraId="2E3563C9" w14:textId="75EB7E2B" w:rsidTr="009E3307">
        <w:tc>
          <w:tcPr>
            <w:tcW w:w="1553" w:type="dxa"/>
          </w:tcPr>
          <w:p w14:paraId="51809A89" w14:textId="75038A71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成员1</w:t>
            </w:r>
          </w:p>
        </w:tc>
        <w:tc>
          <w:tcPr>
            <w:tcW w:w="962" w:type="dxa"/>
          </w:tcPr>
          <w:p w14:paraId="4DB5679D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2" w:type="dxa"/>
          </w:tcPr>
          <w:p w14:paraId="4354D6D0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28C1CF2B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005BD945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6E96D7B8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5FCE3BE0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7" w:type="dxa"/>
          </w:tcPr>
          <w:p w14:paraId="66542371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9E3307" w14:paraId="1E5DEBCD" w14:textId="44E08E93" w:rsidTr="009E3307">
        <w:tc>
          <w:tcPr>
            <w:tcW w:w="1553" w:type="dxa"/>
          </w:tcPr>
          <w:p w14:paraId="32FC9924" w14:textId="21928165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成员2</w:t>
            </w:r>
          </w:p>
        </w:tc>
        <w:tc>
          <w:tcPr>
            <w:tcW w:w="962" w:type="dxa"/>
          </w:tcPr>
          <w:p w14:paraId="1F8BC3E3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2" w:type="dxa"/>
          </w:tcPr>
          <w:p w14:paraId="4FE68BB8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5A8AEAC8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5B4ED4AE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1746A570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5F12B8DB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7" w:type="dxa"/>
          </w:tcPr>
          <w:p w14:paraId="75CA8626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9E3307" w14:paraId="3B56CADA" w14:textId="75895D75" w:rsidTr="009E3307">
        <w:tc>
          <w:tcPr>
            <w:tcW w:w="1553" w:type="dxa"/>
          </w:tcPr>
          <w:p w14:paraId="2BDCCB14" w14:textId="5B1E3FF2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成员3</w:t>
            </w:r>
          </w:p>
        </w:tc>
        <w:tc>
          <w:tcPr>
            <w:tcW w:w="962" w:type="dxa"/>
          </w:tcPr>
          <w:p w14:paraId="50679435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2" w:type="dxa"/>
          </w:tcPr>
          <w:p w14:paraId="30AD9C35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0F4E66C3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4DC90195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334E9A8E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3" w:type="dxa"/>
          </w:tcPr>
          <w:p w14:paraId="698C02DD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967" w:type="dxa"/>
          </w:tcPr>
          <w:p w14:paraId="31D342DF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9E3307" w14:paraId="22CEFFC9" w14:textId="1C929DE1" w:rsidTr="004F7119">
        <w:trPr>
          <w:trHeight w:val="606"/>
        </w:trPr>
        <w:tc>
          <w:tcPr>
            <w:tcW w:w="1553" w:type="dxa"/>
          </w:tcPr>
          <w:p w14:paraId="7DAB98F0" w14:textId="77777777" w:rsidR="009E3307" w:rsidRDefault="009E3307" w:rsidP="004F7119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4F7119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项目名称</w:t>
            </w:r>
          </w:p>
          <w:p w14:paraId="60C1A618" w14:textId="484FEF09" w:rsidR="00FA6E69" w:rsidRPr="00FA6E69" w:rsidRDefault="00FA6E69" w:rsidP="004F7119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6743" w:type="dxa"/>
            <w:gridSpan w:val="7"/>
          </w:tcPr>
          <w:p w14:paraId="3FBF939C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9E3307" w14:paraId="453B75CD" w14:textId="338E9D77" w:rsidTr="009E3307">
        <w:tc>
          <w:tcPr>
            <w:tcW w:w="1553" w:type="dxa"/>
          </w:tcPr>
          <w:p w14:paraId="3A4FFEF8" w14:textId="77777777" w:rsidR="009E3307" w:rsidRDefault="009E3307" w:rsidP="0012796B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项目简介</w:t>
            </w:r>
          </w:p>
          <w:p w14:paraId="3703F2FD" w14:textId="0A355023" w:rsidR="009E3307" w:rsidRDefault="009E3307" w:rsidP="0012796B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（限3</w:t>
            </w:r>
            <w:r>
              <w:rPr>
                <w:rFonts w:ascii="宋体" w:eastAsia="宋体" w:hAnsi="宋体"/>
                <w:sz w:val="24"/>
                <w:szCs w:val="24"/>
              </w:rPr>
              <w:t>00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字）</w:t>
            </w:r>
          </w:p>
        </w:tc>
        <w:tc>
          <w:tcPr>
            <w:tcW w:w="6743" w:type="dxa"/>
            <w:gridSpan w:val="7"/>
          </w:tcPr>
          <w:p w14:paraId="7800C0AB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3797802A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43FA0FAA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453EDE50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0BC5CC68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20D769C1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013BB740" w14:textId="3E3F6376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9E3307" w14:paraId="6F140047" w14:textId="77777777" w:rsidTr="009E3307">
        <w:tc>
          <w:tcPr>
            <w:tcW w:w="1553" w:type="dxa"/>
          </w:tcPr>
          <w:p w14:paraId="143EE1C1" w14:textId="77777777" w:rsidR="009E3307" w:rsidRDefault="009E3307" w:rsidP="0012796B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项目团队</w:t>
            </w:r>
          </w:p>
          <w:p w14:paraId="4DFF56BA" w14:textId="2EEEA50E" w:rsidR="009E3307" w:rsidRDefault="009E3307" w:rsidP="0012796B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签字</w:t>
            </w:r>
          </w:p>
        </w:tc>
        <w:tc>
          <w:tcPr>
            <w:tcW w:w="6743" w:type="dxa"/>
            <w:gridSpan w:val="7"/>
          </w:tcPr>
          <w:p w14:paraId="0284B653" w14:textId="16ED9350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6A660D8D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1B2B2465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57AEFC5A" w14:textId="762AC159" w:rsidR="009E3307" w:rsidRDefault="009E3307" w:rsidP="009E3307">
            <w:pPr>
              <w:ind w:firstLineChars="1846" w:firstLine="443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日期： </w:t>
            </w:r>
            <w:r>
              <w:rPr>
                <w:rFonts w:ascii="宋体" w:eastAsia="宋体" w:hAnsi="宋体"/>
                <w:sz w:val="24"/>
                <w:szCs w:val="24"/>
              </w:rPr>
              <w:t xml:space="preserve">         </w:t>
            </w:r>
          </w:p>
        </w:tc>
      </w:tr>
      <w:tr w:rsidR="009E3307" w14:paraId="44B71A51" w14:textId="6AF1BDA2" w:rsidTr="009E3307">
        <w:tc>
          <w:tcPr>
            <w:tcW w:w="1553" w:type="dxa"/>
          </w:tcPr>
          <w:p w14:paraId="77F1650B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书院意见</w:t>
            </w:r>
          </w:p>
          <w:p w14:paraId="0A9CCFE6" w14:textId="4DCD298A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（</w:t>
            </w:r>
            <w:r w:rsidR="00216880">
              <w:rPr>
                <w:rFonts w:ascii="宋体" w:eastAsia="宋体" w:hAnsi="宋体" w:hint="eastAsia"/>
                <w:sz w:val="24"/>
                <w:szCs w:val="24"/>
              </w:rPr>
              <w:t>可由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辅导员</w:t>
            </w:r>
            <w:r w:rsidR="00216880">
              <w:rPr>
                <w:rFonts w:ascii="宋体" w:eastAsia="宋体" w:hAnsi="宋体" w:hint="eastAsia"/>
                <w:sz w:val="24"/>
                <w:szCs w:val="24"/>
              </w:rPr>
              <w:t>或相关负责人签字</w:t>
            </w:r>
            <w:r w:rsidR="00216880">
              <w:rPr>
                <w:rFonts w:ascii="宋体" w:eastAsia="宋体" w:hAnsi="宋体"/>
                <w:sz w:val="24"/>
                <w:szCs w:val="24"/>
              </w:rPr>
              <w:t>）</w:t>
            </w:r>
          </w:p>
        </w:tc>
        <w:tc>
          <w:tcPr>
            <w:tcW w:w="6743" w:type="dxa"/>
            <w:gridSpan w:val="7"/>
          </w:tcPr>
          <w:p w14:paraId="528FDEAF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72ED32CE" w14:textId="77777777" w:rsidR="009E3307" w:rsidRDefault="009E3307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11DABBBE" w14:textId="31D7228E" w:rsidR="0012796B" w:rsidRDefault="0012796B" w:rsidP="0012796B">
            <w:pPr>
              <w:ind w:firstLineChars="1846" w:firstLine="443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签字：</w:t>
            </w:r>
          </w:p>
          <w:p w14:paraId="25556AA5" w14:textId="77777777" w:rsidR="0012796B" w:rsidRDefault="0012796B" w:rsidP="0012796B">
            <w:pPr>
              <w:ind w:firstLineChars="1846" w:firstLine="4430"/>
              <w:rPr>
                <w:rFonts w:ascii="宋体" w:eastAsia="宋体" w:hAnsi="宋体"/>
                <w:sz w:val="24"/>
                <w:szCs w:val="24"/>
              </w:rPr>
            </w:pPr>
          </w:p>
          <w:p w14:paraId="5704D036" w14:textId="404428B7" w:rsidR="009E3307" w:rsidRPr="009E3307" w:rsidRDefault="009E3307" w:rsidP="0012796B">
            <w:pPr>
              <w:ind w:firstLineChars="1846" w:firstLine="443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日期： </w:t>
            </w:r>
            <w:r>
              <w:rPr>
                <w:rFonts w:ascii="宋体" w:eastAsia="宋体" w:hAnsi="宋体"/>
                <w:sz w:val="24"/>
                <w:szCs w:val="24"/>
              </w:rPr>
              <w:t xml:space="preserve">         </w:t>
            </w:r>
          </w:p>
        </w:tc>
      </w:tr>
      <w:tr w:rsidR="00F137AC" w14:paraId="454D4EF3" w14:textId="6EB47D42" w:rsidTr="00216880">
        <w:trPr>
          <w:trHeight w:val="1240"/>
        </w:trPr>
        <w:tc>
          <w:tcPr>
            <w:tcW w:w="1553" w:type="dxa"/>
          </w:tcPr>
          <w:p w14:paraId="334900D7" w14:textId="77777777" w:rsidR="00F137AC" w:rsidRDefault="00F137AC" w:rsidP="00F137AC">
            <w:pPr>
              <w:rPr>
                <w:rFonts w:ascii="宋体" w:eastAsia="宋体" w:hAnsi="宋体"/>
                <w:sz w:val="24"/>
                <w:szCs w:val="24"/>
              </w:rPr>
            </w:pPr>
            <w:proofErr w:type="gramStart"/>
            <w:r>
              <w:rPr>
                <w:rFonts w:ascii="宋体" w:eastAsia="宋体" w:hAnsi="宋体" w:hint="eastAsia"/>
                <w:sz w:val="24"/>
                <w:szCs w:val="24"/>
              </w:rPr>
              <w:t>科创导师</w:t>
            </w:r>
            <w:proofErr w:type="gramEnd"/>
          </w:p>
          <w:p w14:paraId="4BC9A9FD" w14:textId="12B2147F" w:rsidR="00F137AC" w:rsidRDefault="00F137AC" w:rsidP="00F137AC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意见</w:t>
            </w:r>
          </w:p>
        </w:tc>
        <w:tc>
          <w:tcPr>
            <w:tcW w:w="6743" w:type="dxa"/>
            <w:gridSpan w:val="7"/>
          </w:tcPr>
          <w:p w14:paraId="54C8FE30" w14:textId="77777777" w:rsidR="00F137AC" w:rsidRDefault="00F137AC" w:rsidP="00F137AC">
            <w:pPr>
              <w:ind w:firstLineChars="1846" w:firstLine="4430"/>
              <w:rPr>
                <w:rFonts w:ascii="宋体" w:eastAsia="宋体" w:hAnsi="宋体"/>
                <w:sz w:val="24"/>
                <w:szCs w:val="24"/>
              </w:rPr>
            </w:pPr>
          </w:p>
          <w:p w14:paraId="3DCC5E2A" w14:textId="77777777" w:rsidR="00F137AC" w:rsidRDefault="00F137AC" w:rsidP="00F137AC">
            <w:pPr>
              <w:ind w:firstLineChars="1846" w:firstLine="4430"/>
              <w:rPr>
                <w:rFonts w:ascii="宋体" w:eastAsia="宋体" w:hAnsi="宋体"/>
                <w:sz w:val="24"/>
                <w:szCs w:val="24"/>
              </w:rPr>
            </w:pPr>
          </w:p>
          <w:p w14:paraId="64454C38" w14:textId="77777777" w:rsidR="00F137AC" w:rsidRDefault="00F137AC" w:rsidP="00F137AC">
            <w:pPr>
              <w:ind w:firstLineChars="1846" w:firstLine="443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签字：</w:t>
            </w:r>
          </w:p>
          <w:p w14:paraId="5189EDD0" w14:textId="77777777" w:rsidR="00F137AC" w:rsidRDefault="00F137AC" w:rsidP="00F137AC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1D363E6C" w14:textId="33752CDD" w:rsidR="00F137AC" w:rsidRDefault="00F137AC" w:rsidP="00F137AC">
            <w:pPr>
              <w:ind w:firstLineChars="1846" w:firstLine="443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日期： </w:t>
            </w:r>
            <w:r>
              <w:rPr>
                <w:rFonts w:ascii="宋体" w:eastAsia="宋体" w:hAnsi="宋体"/>
                <w:sz w:val="24"/>
                <w:szCs w:val="24"/>
              </w:rPr>
              <w:t xml:space="preserve">         </w:t>
            </w:r>
          </w:p>
        </w:tc>
      </w:tr>
      <w:tr w:rsidR="00F137AC" w14:paraId="4A0EA929" w14:textId="45056903" w:rsidTr="005D2D98">
        <w:tc>
          <w:tcPr>
            <w:tcW w:w="1553" w:type="dxa"/>
          </w:tcPr>
          <w:p w14:paraId="798B2AD5" w14:textId="69372F4D" w:rsidR="00F137AC" w:rsidRDefault="00F137AC" w:rsidP="00F137AC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材料系教学实验室意见</w:t>
            </w:r>
          </w:p>
        </w:tc>
        <w:tc>
          <w:tcPr>
            <w:tcW w:w="6743" w:type="dxa"/>
            <w:gridSpan w:val="7"/>
          </w:tcPr>
          <w:p w14:paraId="051E8E1E" w14:textId="77777777" w:rsidR="00F137AC" w:rsidRDefault="00F137AC" w:rsidP="00F137AC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003ED305" w14:textId="77777777" w:rsidR="00F137AC" w:rsidRDefault="00F137AC" w:rsidP="00F137AC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05320A30" w14:textId="77777777" w:rsidR="00F137AC" w:rsidRDefault="00F137AC" w:rsidP="00F137AC">
            <w:pPr>
              <w:ind w:firstLineChars="1846" w:firstLine="443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签字：</w:t>
            </w:r>
          </w:p>
          <w:p w14:paraId="6BBD7CB9" w14:textId="77777777" w:rsidR="00F137AC" w:rsidRDefault="00F137AC" w:rsidP="00F137AC">
            <w:pPr>
              <w:ind w:firstLineChars="1846" w:firstLine="4430"/>
              <w:rPr>
                <w:rFonts w:ascii="宋体" w:eastAsia="宋体" w:hAnsi="宋体"/>
                <w:sz w:val="24"/>
                <w:szCs w:val="24"/>
              </w:rPr>
            </w:pPr>
          </w:p>
          <w:p w14:paraId="7B9A5F45" w14:textId="5F66B0A3" w:rsidR="00F137AC" w:rsidRDefault="00F137AC" w:rsidP="00F137AC">
            <w:pPr>
              <w:ind w:firstLineChars="1846" w:firstLine="443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日期： </w:t>
            </w:r>
            <w:r>
              <w:rPr>
                <w:rFonts w:ascii="宋体" w:eastAsia="宋体" w:hAnsi="宋体"/>
                <w:sz w:val="24"/>
                <w:szCs w:val="24"/>
              </w:rPr>
              <w:t xml:space="preserve">         </w:t>
            </w:r>
          </w:p>
        </w:tc>
      </w:tr>
    </w:tbl>
    <w:p w14:paraId="0F58F464" w14:textId="6340AC41" w:rsidR="00F8545E" w:rsidRPr="00F8545E" w:rsidRDefault="00216880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注：</w:t>
      </w:r>
      <w:r>
        <w:rPr>
          <w:rFonts w:ascii="宋体" w:eastAsia="宋体" w:hAnsi="宋体" w:hint="eastAsia"/>
          <w:sz w:val="24"/>
          <w:szCs w:val="24"/>
        </w:rPr>
        <w:t>大</w:t>
      </w:r>
      <w:proofErr w:type="gramStart"/>
      <w:r>
        <w:rPr>
          <w:rFonts w:ascii="宋体" w:eastAsia="宋体" w:hAnsi="宋体" w:hint="eastAsia"/>
          <w:sz w:val="24"/>
          <w:szCs w:val="24"/>
        </w:rPr>
        <w:t>一</w:t>
      </w:r>
      <w:proofErr w:type="gramEnd"/>
      <w:r>
        <w:rPr>
          <w:rFonts w:ascii="宋体" w:eastAsia="宋体" w:hAnsi="宋体" w:hint="eastAsia"/>
          <w:sz w:val="24"/>
          <w:szCs w:val="24"/>
        </w:rPr>
        <w:t>学生可以暂时不</w:t>
      </w:r>
      <w:r>
        <w:rPr>
          <w:rFonts w:ascii="宋体" w:eastAsia="宋体" w:hAnsi="宋体" w:hint="eastAsia"/>
          <w:sz w:val="24"/>
          <w:szCs w:val="24"/>
        </w:rPr>
        <w:t>填写项目名称或简介，待确定项目后可以补交一份表格。</w:t>
      </w:r>
    </w:p>
    <w:sectPr w:rsidR="00F8545E" w:rsidRPr="00F854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7B88E" w14:textId="77777777" w:rsidR="00AA39D0" w:rsidRDefault="00AA39D0" w:rsidP="00FA6E69">
      <w:r>
        <w:separator/>
      </w:r>
    </w:p>
  </w:endnote>
  <w:endnote w:type="continuationSeparator" w:id="0">
    <w:p w14:paraId="3332A297" w14:textId="77777777" w:rsidR="00AA39D0" w:rsidRDefault="00AA39D0" w:rsidP="00FA6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6247B" w14:textId="77777777" w:rsidR="00AA39D0" w:rsidRDefault="00AA39D0" w:rsidP="00FA6E69">
      <w:r>
        <w:separator/>
      </w:r>
    </w:p>
  </w:footnote>
  <w:footnote w:type="continuationSeparator" w:id="0">
    <w:p w14:paraId="31B727D2" w14:textId="77777777" w:rsidR="00AA39D0" w:rsidRDefault="00AA39D0" w:rsidP="00FA6E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zSyMDUxNTUxMbFU0lEKTi0uzszPAykwqQUALF9U5ywAAAA="/>
  </w:docVars>
  <w:rsids>
    <w:rsidRoot w:val="00257E52"/>
    <w:rsid w:val="0012796B"/>
    <w:rsid w:val="00216880"/>
    <w:rsid w:val="00257E52"/>
    <w:rsid w:val="004F7119"/>
    <w:rsid w:val="009E3307"/>
    <w:rsid w:val="00AA39D0"/>
    <w:rsid w:val="00B517E3"/>
    <w:rsid w:val="00B97EE6"/>
    <w:rsid w:val="00F137AC"/>
    <w:rsid w:val="00F63A47"/>
    <w:rsid w:val="00F8545E"/>
    <w:rsid w:val="00FA6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8D4EE"/>
  <w15:chartTrackingRefBased/>
  <w15:docId w15:val="{527B369E-E51F-48D7-8E00-FD796005F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854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A6E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A6E6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A6E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A6E6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1</Pages>
  <Words>46</Words>
  <Characters>267</Characters>
  <Application>Microsoft Office Word</Application>
  <DocSecurity>0</DocSecurity>
  <Lines>2</Lines>
  <Paragraphs>1</Paragraphs>
  <ScaleCrop>false</ScaleCrop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 FEI</dc:creator>
  <cp:keywords/>
  <dc:description/>
  <cp:lastModifiedBy>YE FEI</cp:lastModifiedBy>
  <cp:revision>9</cp:revision>
  <dcterms:created xsi:type="dcterms:W3CDTF">2021-03-15T05:54:00Z</dcterms:created>
  <dcterms:modified xsi:type="dcterms:W3CDTF">2021-04-24T06:28:00Z</dcterms:modified>
</cp:coreProperties>
</file>